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9666F0" w14:textId="699ADB5D" w:rsidR="00D70367" w:rsidRDefault="00275B57" w:rsidP="00CA5029">
      <w:pPr>
        <w:spacing w:line="360" w:lineRule="auto"/>
        <w:rPr>
          <w:rFonts w:ascii="Times New Roman" w:hAnsi="Times New Roman" w:cs="Times New Roman"/>
          <w:sz w:val="36"/>
          <w:szCs w:val="36"/>
        </w:rPr>
      </w:pPr>
      <w:r w:rsidRPr="00CD17CF">
        <w:rPr>
          <w:rFonts w:ascii="Times New Roman" w:hAnsi="Times New Roman" w:cs="Times New Roman"/>
          <w:sz w:val="36"/>
          <w:szCs w:val="36"/>
        </w:rPr>
        <w:t>Captions for template files</w:t>
      </w:r>
    </w:p>
    <w:p w14:paraId="63F9EE5E" w14:textId="77777777" w:rsidR="00CD17CF" w:rsidRPr="00CD17CF" w:rsidRDefault="00CD17CF" w:rsidP="00CA5029">
      <w:pPr>
        <w:spacing w:line="360" w:lineRule="auto"/>
        <w:rPr>
          <w:rFonts w:ascii="Times New Roman" w:hAnsi="Times New Roman" w:cs="Times New Roman"/>
          <w:sz w:val="36"/>
          <w:szCs w:val="36"/>
        </w:rPr>
      </w:pPr>
    </w:p>
    <w:p w14:paraId="5ACA2D6C" w14:textId="4BFDD23D" w:rsidR="00CE4FE6" w:rsidRPr="00CD17CF" w:rsidRDefault="00CE4FE6" w:rsidP="00CA5029">
      <w:pPr>
        <w:spacing w:line="360" w:lineRule="auto"/>
        <w:rPr>
          <w:rFonts w:ascii="Times New Roman" w:hAnsi="Times New Roman" w:cs="Times New Roman" w:hint="eastAsia"/>
          <w:b/>
          <w:bCs/>
          <w:sz w:val="24"/>
          <w:szCs w:val="24"/>
        </w:rPr>
      </w:pPr>
      <w:r w:rsidRPr="00CD17CF">
        <w:rPr>
          <w:rFonts w:ascii="Times New Roman" w:hAnsi="Times New Roman" w:cs="Times New Roman"/>
          <w:b/>
          <w:bCs/>
          <w:sz w:val="24"/>
          <w:szCs w:val="24"/>
        </w:rPr>
        <w:t xml:space="preserve">Note: Don’t change the header and sheet name of the </w:t>
      </w:r>
      <w:r w:rsidR="00A355AA" w:rsidRPr="00CD17CF">
        <w:rPr>
          <w:rFonts w:ascii="Times New Roman" w:hAnsi="Times New Roman" w:cs="Times New Roman"/>
          <w:b/>
          <w:bCs/>
          <w:sz w:val="24"/>
          <w:szCs w:val="24"/>
        </w:rPr>
        <w:t>files</w:t>
      </w:r>
    </w:p>
    <w:p w14:paraId="3760E818" w14:textId="45DD66C2" w:rsidR="00275B57" w:rsidRPr="008039D6" w:rsidRDefault="00213948" w:rsidP="00CA5029">
      <w:pPr>
        <w:pStyle w:val="a3"/>
        <w:numPr>
          <w:ilvl w:val="0"/>
          <w:numId w:val="1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8039D6">
        <w:rPr>
          <w:rFonts w:ascii="Times New Roman" w:hAnsi="Times New Roman" w:cs="Times New Roman"/>
          <w:sz w:val="24"/>
          <w:szCs w:val="24"/>
        </w:rPr>
        <w:t>TC_test.xlsx</w:t>
      </w:r>
    </w:p>
    <w:p w14:paraId="7E2C7FB7" w14:textId="1F32A204" w:rsidR="00275B57" w:rsidRPr="008039D6" w:rsidRDefault="00213948" w:rsidP="00CA502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039D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D001E68" wp14:editId="2DB8DF89">
            <wp:extent cx="5274310" cy="2355215"/>
            <wp:effectExtent l="0" t="0" r="2540" b="698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55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EE6DCC" w14:textId="5E05C778" w:rsidR="00734E61" w:rsidRPr="008039D6" w:rsidRDefault="00734E61" w:rsidP="00CA502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039D6">
        <w:rPr>
          <w:rFonts w:ascii="Times New Roman" w:hAnsi="Times New Roman" w:cs="Times New Roman"/>
          <w:sz w:val="24"/>
          <w:szCs w:val="24"/>
        </w:rPr>
        <w:t>Input values:</w:t>
      </w:r>
    </w:p>
    <w:p w14:paraId="747E4413" w14:textId="6F414D9F" w:rsidR="00D36829" w:rsidRPr="008039D6" w:rsidRDefault="00D36829" w:rsidP="00CA502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8039D6">
        <w:rPr>
          <w:rFonts w:ascii="Times New Roman" w:hAnsi="Times New Roman" w:cs="Times New Roman"/>
          <w:sz w:val="24"/>
          <w:szCs w:val="24"/>
        </w:rPr>
        <w:t>TCt</w:t>
      </w:r>
      <w:proofErr w:type="spellEnd"/>
      <w:r w:rsidRPr="008039D6">
        <w:rPr>
          <w:rFonts w:ascii="Times New Roman" w:hAnsi="Times New Roman" w:cs="Times New Roman"/>
          <w:sz w:val="24"/>
          <w:szCs w:val="24"/>
        </w:rPr>
        <w:t xml:space="preserve">: </w:t>
      </w:r>
      <w:r w:rsidR="004A1EDB" w:rsidRPr="008039D6">
        <w:rPr>
          <w:rFonts w:ascii="Times New Roman" w:hAnsi="Times New Roman" w:cs="Times New Roman"/>
          <w:sz w:val="24"/>
          <w:szCs w:val="24"/>
        </w:rPr>
        <w:t>tested</w:t>
      </w:r>
      <w:r w:rsidRPr="008039D6">
        <w:rPr>
          <w:rFonts w:ascii="Times New Roman" w:hAnsi="Times New Roman" w:cs="Times New Roman"/>
          <w:sz w:val="24"/>
          <w:szCs w:val="24"/>
        </w:rPr>
        <w:t xml:space="preserve"> thermal conductivity</w:t>
      </w:r>
    </w:p>
    <w:p w14:paraId="79BA032E" w14:textId="357E430D" w:rsidR="00745D90" w:rsidRPr="008039D6" w:rsidRDefault="00D36829" w:rsidP="00CA502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8039D6">
        <w:rPr>
          <w:rFonts w:ascii="Times New Roman" w:hAnsi="Times New Roman" w:cs="Times New Roman"/>
          <w:sz w:val="24"/>
          <w:szCs w:val="24"/>
        </w:rPr>
        <w:t>Phi</w:t>
      </w:r>
      <w:r w:rsidR="00745D90" w:rsidRPr="008039D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745D90" w:rsidRPr="008039D6">
        <w:rPr>
          <w:rFonts w:ascii="Times New Roman" w:hAnsi="Times New Roman" w:cs="Times New Roman"/>
          <w:sz w:val="24"/>
          <w:szCs w:val="24"/>
        </w:rPr>
        <w:t>%): porosity</w:t>
      </w:r>
      <w:r w:rsidR="00734E61" w:rsidRPr="008039D6">
        <w:rPr>
          <w:rFonts w:ascii="Times New Roman" w:hAnsi="Times New Roman" w:cs="Times New Roman"/>
          <w:sz w:val="24"/>
          <w:szCs w:val="24"/>
        </w:rPr>
        <w:t>,</w:t>
      </w:r>
    </w:p>
    <w:p w14:paraId="17C97717" w14:textId="0D0FDB0D" w:rsidR="00D36829" w:rsidRPr="008039D6" w:rsidRDefault="00745D90" w:rsidP="00CA502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039D6">
        <w:rPr>
          <w:rFonts w:ascii="Times New Roman" w:hAnsi="Times New Roman" w:cs="Times New Roman"/>
          <w:sz w:val="24"/>
          <w:szCs w:val="24"/>
        </w:rPr>
        <w:t>T: temperature</w:t>
      </w:r>
      <w:r w:rsidR="00734E61" w:rsidRPr="008039D6">
        <w:rPr>
          <w:rFonts w:ascii="Times New Roman" w:hAnsi="Times New Roman" w:cs="Times New Roman"/>
          <w:sz w:val="24"/>
          <w:szCs w:val="24"/>
        </w:rPr>
        <w:t>,</w:t>
      </w:r>
    </w:p>
    <w:p w14:paraId="1D2CB8C4" w14:textId="76ED7A0B" w:rsidR="00734E61" w:rsidRPr="008039D6" w:rsidRDefault="00734E61" w:rsidP="00CA502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039D6">
        <w:rPr>
          <w:rFonts w:ascii="Times New Roman" w:hAnsi="Times New Roman" w:cs="Times New Roman"/>
          <w:sz w:val="24"/>
          <w:szCs w:val="24"/>
        </w:rPr>
        <w:t>P: pressure,</w:t>
      </w:r>
    </w:p>
    <w:p w14:paraId="5F3B186F" w14:textId="2E1ABAD1" w:rsidR="006612F7" w:rsidRPr="008039D6" w:rsidRDefault="00734E61" w:rsidP="00CA502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039D6">
        <w:rPr>
          <w:rFonts w:ascii="Times New Roman" w:hAnsi="Times New Roman" w:cs="Times New Roman"/>
          <w:sz w:val="24"/>
          <w:szCs w:val="24"/>
        </w:rPr>
        <w:t>G</w:t>
      </w:r>
      <w:r w:rsidR="006612F7" w:rsidRPr="008039D6">
        <w:rPr>
          <w:rFonts w:ascii="Times New Roman" w:hAnsi="Times New Roman" w:cs="Times New Roman"/>
          <w:sz w:val="24"/>
          <w:szCs w:val="24"/>
        </w:rPr>
        <w:t>: temperature gradient</w:t>
      </w:r>
    </w:p>
    <w:p w14:paraId="537D06DC" w14:textId="55857AE7" w:rsidR="006612F7" w:rsidRPr="008039D6" w:rsidRDefault="006612F7" w:rsidP="00CA502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039D6">
        <w:rPr>
          <w:rFonts w:ascii="Times New Roman" w:hAnsi="Times New Roman" w:cs="Times New Roman"/>
          <w:sz w:val="24"/>
          <w:szCs w:val="24"/>
        </w:rPr>
        <w:t>Output values:</w:t>
      </w:r>
    </w:p>
    <w:p w14:paraId="7CC8D452" w14:textId="10173EBB" w:rsidR="006612F7" w:rsidRPr="008039D6" w:rsidRDefault="006612F7" w:rsidP="00CA502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039D6">
        <w:rPr>
          <w:rFonts w:ascii="Times New Roman" w:hAnsi="Times New Roman" w:cs="Times New Roman"/>
          <w:sz w:val="24"/>
          <w:szCs w:val="24"/>
        </w:rPr>
        <w:t xml:space="preserve">TCs: </w:t>
      </w:r>
      <w:r w:rsidR="004A1EDB" w:rsidRPr="008039D6">
        <w:rPr>
          <w:rFonts w:ascii="Times New Roman" w:hAnsi="Times New Roman" w:cs="Times New Roman"/>
          <w:sz w:val="24"/>
          <w:szCs w:val="24"/>
        </w:rPr>
        <w:t>thermal conductivity of solid</w:t>
      </w:r>
    </w:p>
    <w:p w14:paraId="66CE3CA3" w14:textId="6E3A6438" w:rsidR="004A1EDB" w:rsidRPr="008039D6" w:rsidRDefault="004A1EDB" w:rsidP="00CA502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8039D6">
        <w:rPr>
          <w:rFonts w:ascii="Times New Roman" w:hAnsi="Times New Roman" w:cs="Times New Roman"/>
          <w:sz w:val="24"/>
          <w:szCs w:val="24"/>
        </w:rPr>
        <w:t>TCc</w:t>
      </w:r>
      <w:proofErr w:type="spellEnd"/>
      <w:r w:rsidRPr="008039D6">
        <w:rPr>
          <w:rFonts w:ascii="Times New Roman" w:hAnsi="Times New Roman" w:cs="Times New Roman"/>
          <w:sz w:val="24"/>
          <w:szCs w:val="24"/>
        </w:rPr>
        <w:t>: corrected thermal conductivity</w:t>
      </w:r>
    </w:p>
    <w:p w14:paraId="27A7E9FF" w14:textId="53658EF1" w:rsidR="004328BF" w:rsidRPr="008039D6" w:rsidRDefault="004A1EDB" w:rsidP="00CA502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039D6">
        <w:rPr>
          <w:rFonts w:ascii="Times New Roman" w:hAnsi="Times New Roman" w:cs="Times New Roman"/>
          <w:sz w:val="24"/>
          <w:szCs w:val="24"/>
        </w:rPr>
        <w:t xml:space="preserve">HF: </w:t>
      </w:r>
      <w:r w:rsidR="004328BF" w:rsidRPr="008039D6">
        <w:rPr>
          <w:rFonts w:ascii="Times New Roman" w:hAnsi="Times New Roman" w:cs="Times New Roman"/>
          <w:sz w:val="24"/>
          <w:szCs w:val="24"/>
        </w:rPr>
        <w:t>terrestrial heat flow</w:t>
      </w:r>
    </w:p>
    <w:p w14:paraId="612A9470" w14:textId="7A29849F" w:rsidR="00552FCF" w:rsidRPr="008039D6" w:rsidRDefault="00D36829" w:rsidP="00CA5029">
      <w:pPr>
        <w:pStyle w:val="a3"/>
        <w:numPr>
          <w:ilvl w:val="0"/>
          <w:numId w:val="1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proofErr w:type="spellStart"/>
      <w:r w:rsidRPr="008039D6">
        <w:rPr>
          <w:rFonts w:ascii="Times New Roman" w:hAnsi="Times New Roman" w:cs="Times New Roman"/>
          <w:sz w:val="24"/>
          <w:szCs w:val="24"/>
        </w:rPr>
        <w:t>Log_test</w:t>
      </w:r>
      <w:proofErr w:type="spellEnd"/>
      <w:r w:rsidRPr="008039D6">
        <w:rPr>
          <w:rFonts w:ascii="Times New Roman" w:hAnsi="Times New Roman" w:cs="Times New Roman"/>
          <w:sz w:val="24"/>
          <w:szCs w:val="24"/>
        </w:rPr>
        <w:t>.</w:t>
      </w:r>
    </w:p>
    <w:p w14:paraId="25D1CD23" w14:textId="7D9C3397" w:rsidR="004328BF" w:rsidRPr="008039D6" w:rsidRDefault="00E811DD" w:rsidP="00CA5029">
      <w:pPr>
        <w:pStyle w:val="a3"/>
        <w:spacing w:line="360" w:lineRule="auto"/>
        <w:ind w:left="360" w:firstLineChars="0" w:firstLine="0"/>
        <w:rPr>
          <w:rFonts w:ascii="Times New Roman" w:hAnsi="Times New Roman" w:cs="Times New Roman"/>
          <w:sz w:val="24"/>
          <w:szCs w:val="24"/>
        </w:rPr>
      </w:pPr>
      <w:r w:rsidRPr="008039D6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2F588D4" wp14:editId="408EEC55">
            <wp:extent cx="1671650" cy="2009790"/>
            <wp:effectExtent l="0" t="0" r="508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671650" cy="2009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67940" w14:textId="0669894E" w:rsidR="00A42FDF" w:rsidRPr="008039D6" w:rsidRDefault="00E811DD" w:rsidP="00CA502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039D6">
        <w:rPr>
          <w:rFonts w:ascii="Times New Roman" w:hAnsi="Times New Roman" w:cs="Times New Roman"/>
          <w:sz w:val="24"/>
          <w:szCs w:val="24"/>
        </w:rPr>
        <w:t xml:space="preserve">Input </w:t>
      </w:r>
      <w:proofErr w:type="gramStart"/>
      <w:r w:rsidRPr="008039D6">
        <w:rPr>
          <w:rFonts w:ascii="Times New Roman" w:hAnsi="Times New Roman" w:cs="Times New Roman"/>
          <w:sz w:val="24"/>
          <w:szCs w:val="24"/>
        </w:rPr>
        <w:t xml:space="preserve">value </w:t>
      </w:r>
      <w:r w:rsidR="00A42FDF" w:rsidRPr="008039D6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="00A42FDF" w:rsidRPr="008039D6">
        <w:rPr>
          <w:rFonts w:ascii="Times New Roman" w:hAnsi="Times New Roman" w:cs="Times New Roman"/>
          <w:sz w:val="24"/>
          <w:szCs w:val="24"/>
        </w:rPr>
        <w:t xml:space="preserve"> Depth in (m); temperature in (℃)</w:t>
      </w:r>
    </w:p>
    <w:p w14:paraId="19C52837" w14:textId="76C77677" w:rsidR="00A42FDF" w:rsidRDefault="00087CA6" w:rsidP="00CA502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039D6">
        <w:rPr>
          <w:rFonts w:ascii="Times New Roman" w:hAnsi="Times New Roman" w:cs="Times New Roman"/>
          <w:sz w:val="24"/>
          <w:szCs w:val="24"/>
        </w:rPr>
        <w:t>3</w:t>
      </w:r>
      <w:r w:rsidRPr="008039D6">
        <w:rPr>
          <w:rFonts w:ascii="Times New Roman" w:hAnsi="Times New Roman" w:cs="Times New Roman"/>
          <w:sz w:val="24"/>
          <w:szCs w:val="24"/>
        </w:rPr>
        <w:t>）</w:t>
      </w:r>
      <w:r w:rsidR="00A054C6" w:rsidRPr="008039D6">
        <w:rPr>
          <w:rFonts w:ascii="Times New Roman" w:hAnsi="Times New Roman" w:cs="Times New Roman"/>
          <w:sz w:val="24"/>
          <w:szCs w:val="24"/>
        </w:rPr>
        <w:t>Temp_1D</w:t>
      </w:r>
    </w:p>
    <w:p w14:paraId="5D18A1C0" w14:textId="5C31E72F" w:rsidR="005D36D8" w:rsidRPr="008039D6" w:rsidRDefault="005D36D8" w:rsidP="00CA502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3.1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Sin</w:t>
      </w:r>
      <w:r>
        <w:rPr>
          <w:rFonts w:ascii="Times New Roman" w:hAnsi="Times New Roman" w:cs="Times New Roman"/>
          <w:sz w:val="24"/>
          <w:szCs w:val="24"/>
        </w:rPr>
        <w:t>gle profile</w:t>
      </w:r>
    </w:p>
    <w:p w14:paraId="6B5EA197" w14:textId="770576BC" w:rsidR="00A054C6" w:rsidRPr="008039D6" w:rsidRDefault="00A054C6" w:rsidP="00CA502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039D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8BC0332" wp14:editId="1FD36E42">
            <wp:extent cx="3676677" cy="105252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76677" cy="1052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A900AF" w14:textId="7B2F907A" w:rsidR="00A054C6" w:rsidRPr="008039D6" w:rsidRDefault="00A054C6" w:rsidP="00CA502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039D6">
        <w:rPr>
          <w:rFonts w:ascii="Times New Roman" w:hAnsi="Times New Roman" w:cs="Times New Roman"/>
          <w:sz w:val="24"/>
          <w:szCs w:val="24"/>
        </w:rPr>
        <w:t xml:space="preserve">Layer: </w:t>
      </w:r>
      <w:r w:rsidR="00DF44E4" w:rsidRPr="008039D6">
        <w:rPr>
          <w:rFonts w:ascii="Times New Roman" w:hAnsi="Times New Roman" w:cs="Times New Roman"/>
          <w:sz w:val="24"/>
          <w:szCs w:val="24"/>
        </w:rPr>
        <w:t>strata</w:t>
      </w:r>
      <w:r w:rsidRPr="008039D6">
        <w:rPr>
          <w:rFonts w:ascii="Times New Roman" w:hAnsi="Times New Roman" w:cs="Times New Roman"/>
          <w:sz w:val="24"/>
          <w:szCs w:val="24"/>
        </w:rPr>
        <w:t xml:space="preserve"> </w:t>
      </w:r>
      <w:r w:rsidR="005C4CE2" w:rsidRPr="008039D6">
        <w:rPr>
          <w:rFonts w:ascii="Times New Roman" w:hAnsi="Times New Roman" w:cs="Times New Roman"/>
          <w:sz w:val="24"/>
          <w:szCs w:val="24"/>
        </w:rPr>
        <w:t>marker</w:t>
      </w:r>
    </w:p>
    <w:p w14:paraId="31A63C85" w14:textId="0357B9A4" w:rsidR="00A054C6" w:rsidRPr="008039D6" w:rsidRDefault="00DF44E4" w:rsidP="00CA502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039D6">
        <w:rPr>
          <w:rFonts w:ascii="Times New Roman" w:hAnsi="Times New Roman" w:cs="Times New Roman"/>
          <w:sz w:val="24"/>
          <w:szCs w:val="24"/>
        </w:rPr>
        <w:t>Depth: bottom depth of the layer</w:t>
      </w:r>
      <w:r w:rsidR="001D7C1A" w:rsidRPr="008039D6">
        <w:rPr>
          <w:rFonts w:ascii="Times New Roman" w:hAnsi="Times New Roman" w:cs="Times New Roman"/>
          <w:sz w:val="24"/>
          <w:szCs w:val="24"/>
        </w:rPr>
        <w:t xml:space="preserve"> in m</w:t>
      </w:r>
    </w:p>
    <w:p w14:paraId="57796F04" w14:textId="41F145A3" w:rsidR="001D7C1A" w:rsidRPr="008039D6" w:rsidRDefault="001D7C1A" w:rsidP="00CA502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039D6">
        <w:rPr>
          <w:rFonts w:ascii="Times New Roman" w:hAnsi="Times New Roman" w:cs="Times New Roman"/>
          <w:sz w:val="24"/>
          <w:szCs w:val="24"/>
        </w:rPr>
        <w:t>K: thermal conductivity of the layer in W/</w:t>
      </w:r>
      <w:proofErr w:type="spellStart"/>
      <w:r w:rsidRPr="008039D6">
        <w:rPr>
          <w:rFonts w:ascii="Times New Roman" w:hAnsi="Times New Roman" w:cs="Times New Roman"/>
          <w:sz w:val="24"/>
          <w:szCs w:val="24"/>
        </w:rPr>
        <w:t>mk</w:t>
      </w:r>
      <w:proofErr w:type="spellEnd"/>
    </w:p>
    <w:p w14:paraId="4DC1B33E" w14:textId="263F9CDA" w:rsidR="00A8359E" w:rsidRDefault="008361E0" w:rsidP="00CA5029">
      <w:pPr>
        <w:spacing w:line="360" w:lineRule="auto"/>
        <w:rPr>
          <w:rFonts w:ascii="Times New Roman" w:hAnsi="Times New Roman" w:cs="Times New Roman"/>
          <w:sz w:val="24"/>
          <w:szCs w:val="24"/>
          <w:vertAlign w:val="superscript"/>
        </w:rPr>
      </w:pPr>
      <w:r w:rsidRPr="008039D6">
        <w:rPr>
          <w:rFonts w:ascii="Times New Roman" w:hAnsi="Times New Roman" w:cs="Times New Roman"/>
          <w:sz w:val="24"/>
          <w:szCs w:val="24"/>
        </w:rPr>
        <w:t>A: heat production of the layer in W/m</w:t>
      </w:r>
      <w:r w:rsidRPr="008039D6">
        <w:rPr>
          <w:rFonts w:ascii="Times New Roman" w:hAnsi="Times New Roman" w:cs="Times New Roman"/>
          <w:sz w:val="24"/>
          <w:szCs w:val="24"/>
          <w:vertAlign w:val="superscript"/>
        </w:rPr>
        <w:t>3</w:t>
      </w:r>
    </w:p>
    <w:p w14:paraId="5F0792E0" w14:textId="795F0BD8" w:rsidR="00A8359E" w:rsidRDefault="00A8359E" w:rsidP="00CA502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.2 Multiple profiles</w:t>
      </w:r>
    </w:p>
    <w:p w14:paraId="29D08C10" w14:textId="31DB155E" w:rsidR="00A8359E" w:rsidRPr="00A8359E" w:rsidRDefault="00B77D89" w:rsidP="00CA5029">
      <w:pPr>
        <w:spacing w:line="360" w:lineRule="auto"/>
        <w:rPr>
          <w:rFonts w:ascii="Times New Roman" w:hAnsi="Times New Roman" w:cs="Times New Roman" w:hint="eastAsia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CCF73EA" wp14:editId="675F138F">
            <wp:extent cx="4049761" cy="4434840"/>
            <wp:effectExtent l="0" t="0" r="8255" b="3810"/>
            <wp:docPr id="8" name="图片 8" descr="图形用户界面, 应用程序, 表格, Excel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图形用户界面, 应用程序, 表格, Excel&#10;&#10;描述已自动生成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52102" cy="4437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815C87" w14:textId="6C6CC768" w:rsidR="005D36D8" w:rsidRDefault="00794DAB" w:rsidP="00CA5029">
      <w:pPr>
        <w:spacing w:line="360" w:lineRule="auto"/>
        <w:rPr>
          <w:rFonts w:ascii="Times New Roman" w:hAnsi="Times New Roman" w:cs="Times New Roman"/>
          <w:sz w:val="24"/>
          <w:szCs w:val="24"/>
          <w:vertAlign w:val="superscript"/>
        </w:rPr>
      </w:pPr>
      <w:r w:rsidRPr="000F58B1">
        <w:rPr>
          <w:rFonts w:ascii="Times New Roman" w:hAnsi="Times New Roman" w:cs="Times New Roman" w:hint="eastAsia"/>
          <w:sz w:val="24"/>
          <w:szCs w:val="24"/>
        </w:rPr>
        <w:t>q</w:t>
      </w:r>
      <w:r w:rsidRPr="000F58B1">
        <w:rPr>
          <w:rFonts w:ascii="Times New Roman" w:hAnsi="Times New Roman" w:cs="Times New Roman"/>
          <w:sz w:val="24"/>
          <w:szCs w:val="24"/>
        </w:rPr>
        <w:t>0</w:t>
      </w:r>
      <w:r w:rsidR="000F58B1" w:rsidRPr="000F58B1">
        <w:rPr>
          <w:rFonts w:ascii="Times New Roman" w:hAnsi="Times New Roman" w:cs="Times New Roman"/>
          <w:sz w:val="24"/>
          <w:szCs w:val="24"/>
        </w:rPr>
        <w:t>: surface heat flow</w:t>
      </w:r>
      <w:r w:rsidR="000F58B1">
        <w:rPr>
          <w:rFonts w:ascii="Times New Roman" w:hAnsi="Times New Roman" w:cs="Times New Roman"/>
          <w:sz w:val="24"/>
          <w:szCs w:val="24"/>
        </w:rPr>
        <w:t xml:space="preserve"> in W/m</w:t>
      </w:r>
      <w:r w:rsidR="000F58B1" w:rsidRPr="000F58B1">
        <w:rPr>
          <w:rFonts w:ascii="Times New Roman" w:hAnsi="Times New Roman" w:cs="Times New Roman"/>
          <w:sz w:val="24"/>
          <w:szCs w:val="24"/>
          <w:vertAlign w:val="superscript"/>
        </w:rPr>
        <w:t>2</w:t>
      </w:r>
    </w:p>
    <w:p w14:paraId="17688A60" w14:textId="09E66BA1" w:rsidR="000F58B1" w:rsidRDefault="000F58B1" w:rsidP="00CA502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0: surface temperature in</w:t>
      </w:r>
      <w:r w:rsidRPr="00F6775E">
        <w:rPr>
          <w:rFonts w:ascii="Times New Roman" w:hAnsi="Times New Roman" w:cs="Times New Roman"/>
          <w:sz w:val="24"/>
          <w:szCs w:val="24"/>
        </w:rPr>
        <w:t xml:space="preserve"> ℃</w:t>
      </w:r>
    </w:p>
    <w:p w14:paraId="76D12566" w14:textId="77777777" w:rsidR="00E04C9E" w:rsidRDefault="00F6775E" w:rsidP="00CA502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Layer</w:t>
      </w:r>
      <w:r w:rsidR="00E04C9E">
        <w:rPr>
          <w:rFonts w:ascii="Times New Roman" w:hAnsi="Times New Roman" w:cs="Times New Roman"/>
          <w:sz w:val="24"/>
          <w:szCs w:val="24"/>
        </w:rPr>
        <w:t>, Depth, K, and A</w:t>
      </w:r>
      <w:r>
        <w:rPr>
          <w:rFonts w:ascii="Times New Roman" w:hAnsi="Times New Roman" w:cs="Times New Roman"/>
          <w:sz w:val="24"/>
          <w:szCs w:val="24"/>
        </w:rPr>
        <w:t xml:space="preserve"> are same as</w:t>
      </w:r>
      <w:r w:rsidR="00E04C9E">
        <w:rPr>
          <w:rFonts w:ascii="Times New Roman" w:hAnsi="Times New Roman" w:cs="Times New Roman"/>
          <w:sz w:val="24"/>
          <w:szCs w:val="24"/>
        </w:rPr>
        <w:t xml:space="preserve"> single profile.</w:t>
      </w:r>
    </w:p>
    <w:p w14:paraId="1CB1973F" w14:textId="6803824F" w:rsidR="00F6775E" w:rsidRPr="000F58B1" w:rsidRDefault="00726E65" w:rsidP="00CA502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eet name is the name of the profile, which is set as the label of the temperature profile.</w:t>
      </w:r>
      <w:r w:rsidR="00F6775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ED53DCA" w14:textId="6C348E76" w:rsidR="008361E0" w:rsidRPr="008039D6" w:rsidRDefault="005F5E53" w:rsidP="00CA5029">
      <w:pPr>
        <w:pStyle w:val="a3"/>
        <w:numPr>
          <w:ilvl w:val="0"/>
          <w:numId w:val="1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8039D6">
        <w:rPr>
          <w:rFonts w:ascii="Times New Roman" w:hAnsi="Times New Roman" w:cs="Times New Roman"/>
          <w:sz w:val="24"/>
          <w:szCs w:val="24"/>
        </w:rPr>
        <w:t>Temp_2D</w:t>
      </w:r>
    </w:p>
    <w:p w14:paraId="374A3F13" w14:textId="648A7C2D" w:rsidR="005F5E53" w:rsidRPr="008039D6" w:rsidRDefault="005F5E53" w:rsidP="00CA502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039D6">
        <w:rPr>
          <w:rFonts w:ascii="Times New Roman" w:hAnsi="Times New Roman" w:cs="Times New Roman"/>
          <w:sz w:val="24"/>
          <w:szCs w:val="24"/>
        </w:rPr>
        <w:t>There are three sheets in Temp_2D</w:t>
      </w:r>
      <w:r w:rsidR="00A355AA" w:rsidRPr="008039D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355AA" w:rsidRPr="008039D6">
        <w:rPr>
          <w:rFonts w:ascii="Times New Roman" w:hAnsi="Times New Roman" w:cs="Times New Roman"/>
          <w:sz w:val="24"/>
          <w:szCs w:val="24"/>
        </w:rPr>
        <w:t>Crust_structure</w:t>
      </w:r>
      <w:proofErr w:type="spellEnd"/>
      <w:r w:rsidR="00A355AA" w:rsidRPr="008039D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355AA" w:rsidRPr="008039D6">
        <w:rPr>
          <w:rFonts w:ascii="Times New Roman" w:hAnsi="Times New Roman" w:cs="Times New Roman"/>
          <w:sz w:val="24"/>
          <w:szCs w:val="24"/>
        </w:rPr>
        <w:t>Thermal_para</w:t>
      </w:r>
      <w:proofErr w:type="spellEnd"/>
      <w:r w:rsidR="00A355AA" w:rsidRPr="008039D6">
        <w:rPr>
          <w:rFonts w:ascii="Times New Roman" w:hAnsi="Times New Roman" w:cs="Times New Roman"/>
          <w:sz w:val="24"/>
          <w:szCs w:val="24"/>
        </w:rPr>
        <w:t xml:space="preserve">, and </w:t>
      </w:r>
      <w:proofErr w:type="spellStart"/>
      <w:r w:rsidR="00894E7F" w:rsidRPr="008039D6">
        <w:rPr>
          <w:rFonts w:ascii="Times New Roman" w:hAnsi="Times New Roman" w:cs="Times New Roman"/>
          <w:sz w:val="24"/>
          <w:szCs w:val="24"/>
        </w:rPr>
        <w:t>B</w:t>
      </w:r>
      <w:r w:rsidR="00A355AA" w:rsidRPr="008039D6">
        <w:rPr>
          <w:rFonts w:ascii="Times New Roman" w:hAnsi="Times New Roman" w:cs="Times New Roman"/>
          <w:sz w:val="24"/>
          <w:szCs w:val="24"/>
        </w:rPr>
        <w:t>ottom</w:t>
      </w:r>
      <w:r w:rsidR="00894E7F" w:rsidRPr="008039D6">
        <w:rPr>
          <w:rFonts w:ascii="Times New Roman" w:hAnsi="Times New Roman" w:cs="Times New Roman"/>
          <w:sz w:val="24"/>
          <w:szCs w:val="24"/>
        </w:rPr>
        <w:t>_</w:t>
      </w:r>
      <w:r w:rsidR="00A355AA" w:rsidRPr="008039D6">
        <w:rPr>
          <w:rFonts w:ascii="Times New Roman" w:hAnsi="Times New Roman" w:cs="Times New Roman"/>
          <w:sz w:val="24"/>
          <w:szCs w:val="24"/>
        </w:rPr>
        <w:t>boundary</w:t>
      </w:r>
      <w:proofErr w:type="spellEnd"/>
      <w:r w:rsidR="00894E7F" w:rsidRPr="008039D6">
        <w:rPr>
          <w:rFonts w:ascii="Times New Roman" w:hAnsi="Times New Roman" w:cs="Times New Roman"/>
          <w:sz w:val="24"/>
          <w:szCs w:val="24"/>
        </w:rPr>
        <w:t>.</w:t>
      </w:r>
    </w:p>
    <w:p w14:paraId="2FCAA829" w14:textId="234E275F" w:rsidR="00894E7F" w:rsidRPr="008039D6" w:rsidRDefault="0054043F" w:rsidP="00CA502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8039D6">
        <w:rPr>
          <w:rFonts w:ascii="Times New Roman" w:hAnsi="Times New Roman" w:cs="Times New Roman"/>
          <w:sz w:val="24"/>
          <w:szCs w:val="24"/>
        </w:rPr>
        <w:t>Crust_structure</w:t>
      </w:r>
      <w:proofErr w:type="spellEnd"/>
      <w:r w:rsidRPr="008039D6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3A5F004A" w14:textId="7868DB3B" w:rsidR="00CE4FE6" w:rsidRPr="008039D6" w:rsidRDefault="00F8376E" w:rsidP="00CA502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039D6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DAA7DB2" wp14:editId="0416C3F9">
            <wp:extent cx="3601250" cy="4963885"/>
            <wp:effectExtent l="0" t="0" r="0" b="825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05501" cy="4969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F53FA" w14:textId="780B29D7" w:rsidR="00F8376E" w:rsidRPr="008039D6" w:rsidRDefault="00B111A4" w:rsidP="00CA502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039D6">
        <w:rPr>
          <w:rFonts w:ascii="Times New Roman" w:hAnsi="Times New Roman" w:cs="Times New Roman"/>
          <w:sz w:val="24"/>
          <w:szCs w:val="24"/>
        </w:rPr>
        <w:t>The geometric structure is described by several lines</w:t>
      </w:r>
      <w:r w:rsidR="007C2063" w:rsidRPr="008039D6">
        <w:rPr>
          <w:rFonts w:ascii="Times New Roman" w:hAnsi="Times New Roman" w:cs="Times New Roman"/>
          <w:sz w:val="24"/>
          <w:szCs w:val="24"/>
        </w:rPr>
        <w:t xml:space="preserve">, x </w:t>
      </w:r>
      <w:r w:rsidR="00D53610" w:rsidRPr="008039D6">
        <w:rPr>
          <w:rFonts w:ascii="Times New Roman" w:hAnsi="Times New Roman" w:cs="Times New Roman"/>
          <w:sz w:val="24"/>
          <w:szCs w:val="24"/>
        </w:rPr>
        <w:t>values</w:t>
      </w:r>
      <w:r w:rsidR="00503BBE" w:rsidRPr="008039D6">
        <w:rPr>
          <w:rFonts w:ascii="Times New Roman" w:hAnsi="Times New Roman" w:cs="Times New Roman"/>
          <w:sz w:val="24"/>
          <w:szCs w:val="24"/>
        </w:rPr>
        <w:t xml:space="preserve"> (distance in m)</w:t>
      </w:r>
      <w:r w:rsidR="00D53610" w:rsidRPr="008039D6">
        <w:rPr>
          <w:rFonts w:ascii="Times New Roman" w:hAnsi="Times New Roman" w:cs="Times New Roman"/>
          <w:sz w:val="24"/>
          <w:szCs w:val="24"/>
        </w:rPr>
        <w:t xml:space="preserve"> in odd columns, y values </w:t>
      </w:r>
      <w:r w:rsidR="00503BBE" w:rsidRPr="008039D6">
        <w:rPr>
          <w:rFonts w:ascii="Times New Roman" w:hAnsi="Times New Roman" w:cs="Times New Roman"/>
          <w:sz w:val="24"/>
          <w:szCs w:val="24"/>
        </w:rPr>
        <w:t xml:space="preserve">(depth in m) </w:t>
      </w:r>
      <w:r w:rsidR="00D53610" w:rsidRPr="008039D6">
        <w:rPr>
          <w:rFonts w:ascii="Times New Roman" w:hAnsi="Times New Roman" w:cs="Times New Roman"/>
          <w:sz w:val="24"/>
          <w:szCs w:val="24"/>
        </w:rPr>
        <w:t xml:space="preserve">in even </w:t>
      </w:r>
      <w:proofErr w:type="gramStart"/>
      <w:r w:rsidR="00D53610" w:rsidRPr="008039D6">
        <w:rPr>
          <w:rFonts w:ascii="Times New Roman" w:hAnsi="Times New Roman" w:cs="Times New Roman"/>
          <w:sz w:val="24"/>
          <w:szCs w:val="24"/>
        </w:rPr>
        <w:t xml:space="preserve">columns </w:t>
      </w:r>
      <w:r w:rsidRPr="008039D6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Pr="008039D6">
        <w:rPr>
          <w:rFonts w:ascii="Times New Roman" w:hAnsi="Times New Roman" w:cs="Times New Roman"/>
          <w:sz w:val="24"/>
          <w:szCs w:val="24"/>
        </w:rPr>
        <w:t xml:space="preserve"> </w:t>
      </w:r>
      <w:r w:rsidR="00F24C6A" w:rsidRPr="008039D6">
        <w:rPr>
          <w:rFonts w:ascii="Times New Roman" w:hAnsi="Times New Roman" w:cs="Times New Roman"/>
          <w:sz w:val="24"/>
          <w:szCs w:val="24"/>
        </w:rPr>
        <w:t>All layers should have same length in x direction.</w:t>
      </w:r>
      <w:r w:rsidR="00732B9C" w:rsidRPr="008039D6">
        <w:rPr>
          <w:rFonts w:ascii="Times New Roman" w:hAnsi="Times New Roman" w:cs="Times New Roman"/>
          <w:sz w:val="24"/>
          <w:szCs w:val="24"/>
        </w:rPr>
        <w:t xml:space="preserve"> And the layers </w:t>
      </w:r>
      <w:r w:rsidR="00C16D94" w:rsidRPr="008039D6">
        <w:rPr>
          <w:rFonts w:ascii="Times New Roman" w:hAnsi="Times New Roman" w:cs="Times New Roman"/>
          <w:sz w:val="24"/>
          <w:szCs w:val="24"/>
        </w:rPr>
        <w:t xml:space="preserve">are </w:t>
      </w:r>
      <w:r w:rsidR="000A2773" w:rsidRPr="008039D6">
        <w:rPr>
          <w:rFonts w:ascii="Times New Roman" w:hAnsi="Times New Roman" w:cs="Times New Roman"/>
          <w:sz w:val="24"/>
          <w:szCs w:val="24"/>
        </w:rPr>
        <w:t>arranged f</w:t>
      </w:r>
      <w:r w:rsidR="000102CB" w:rsidRPr="008039D6">
        <w:rPr>
          <w:rFonts w:ascii="Times New Roman" w:hAnsi="Times New Roman" w:cs="Times New Roman"/>
          <w:sz w:val="24"/>
          <w:szCs w:val="24"/>
        </w:rPr>
        <w:t xml:space="preserve">rom top to bottom from left to right in the table. And the bottom </w:t>
      </w:r>
      <w:r w:rsidR="00FE1E7B" w:rsidRPr="008039D6">
        <w:rPr>
          <w:rFonts w:ascii="Times New Roman" w:hAnsi="Times New Roman" w:cs="Times New Roman"/>
          <w:sz w:val="24"/>
          <w:szCs w:val="24"/>
        </w:rPr>
        <w:t xml:space="preserve">downmost layer is the bottom boundary of the </w:t>
      </w:r>
      <w:r w:rsidR="004759F0" w:rsidRPr="008039D6">
        <w:rPr>
          <w:rFonts w:ascii="Times New Roman" w:hAnsi="Times New Roman" w:cs="Times New Roman"/>
          <w:sz w:val="24"/>
          <w:szCs w:val="24"/>
        </w:rPr>
        <w:t>model, which must be a horizontal line.</w:t>
      </w:r>
      <w:r w:rsidR="004E6BCD" w:rsidRPr="008039D6">
        <w:rPr>
          <w:rFonts w:ascii="Times New Roman" w:hAnsi="Times New Roman" w:cs="Times New Roman"/>
          <w:sz w:val="24"/>
          <w:szCs w:val="24"/>
        </w:rPr>
        <w:t xml:space="preserve"> There are 4 layers in the template file, users can add new layer </w:t>
      </w:r>
      <w:proofErr w:type="spellStart"/>
      <w:r w:rsidR="004E6BCD" w:rsidRPr="008039D6">
        <w:rPr>
          <w:rFonts w:ascii="Times New Roman" w:hAnsi="Times New Roman" w:cs="Times New Roman"/>
          <w:sz w:val="24"/>
          <w:szCs w:val="24"/>
        </w:rPr>
        <w:t>fellowing</w:t>
      </w:r>
      <w:proofErr w:type="spellEnd"/>
      <w:r w:rsidR="004E6BCD" w:rsidRPr="008039D6">
        <w:rPr>
          <w:rFonts w:ascii="Times New Roman" w:hAnsi="Times New Roman" w:cs="Times New Roman"/>
          <w:sz w:val="24"/>
          <w:szCs w:val="24"/>
        </w:rPr>
        <w:t xml:space="preserve"> the rules, i.e. (Line_4_x, line</w:t>
      </w:r>
      <w:r w:rsidR="002A0B1D" w:rsidRPr="008039D6">
        <w:rPr>
          <w:rFonts w:ascii="Times New Roman" w:hAnsi="Times New Roman" w:cs="Times New Roman"/>
          <w:sz w:val="24"/>
          <w:szCs w:val="24"/>
        </w:rPr>
        <w:t>_4_y)</w:t>
      </w:r>
      <w:r w:rsidR="005F575E" w:rsidRPr="008039D6">
        <w:rPr>
          <w:rFonts w:ascii="Times New Roman" w:hAnsi="Times New Roman" w:cs="Times New Roman"/>
          <w:sz w:val="24"/>
          <w:szCs w:val="24"/>
        </w:rPr>
        <w:t>.</w:t>
      </w:r>
    </w:p>
    <w:p w14:paraId="0BFBA44E" w14:textId="0D75913B" w:rsidR="004759F0" w:rsidRPr="008039D6" w:rsidRDefault="004759F0" w:rsidP="00CA502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8039D6">
        <w:rPr>
          <w:rFonts w:ascii="Times New Roman" w:hAnsi="Times New Roman" w:cs="Times New Roman"/>
          <w:sz w:val="24"/>
          <w:szCs w:val="24"/>
        </w:rPr>
        <w:t>Thermal_para</w:t>
      </w:r>
      <w:proofErr w:type="spellEnd"/>
      <w:r w:rsidRPr="008039D6">
        <w:rPr>
          <w:rFonts w:ascii="Times New Roman" w:hAnsi="Times New Roman" w:cs="Times New Roman"/>
          <w:sz w:val="24"/>
          <w:szCs w:val="24"/>
        </w:rPr>
        <w:t>:</w:t>
      </w:r>
    </w:p>
    <w:p w14:paraId="72513895" w14:textId="6953CCA2" w:rsidR="004759F0" w:rsidRPr="008039D6" w:rsidRDefault="00594DC0" w:rsidP="00CA502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039D6">
        <w:rPr>
          <w:rFonts w:ascii="Times New Roman" w:hAnsi="Times New Roman" w:cs="Times New Roman"/>
          <w:sz w:val="24"/>
          <w:szCs w:val="24"/>
        </w:rPr>
        <w:t>Thermal parameters for the layers.</w:t>
      </w:r>
    </w:p>
    <w:p w14:paraId="4EDE5E8F" w14:textId="3A988750" w:rsidR="00594DC0" w:rsidRPr="008039D6" w:rsidRDefault="000B4A48" w:rsidP="00CA502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039D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6BA22BC" wp14:editId="3DD361A3">
            <wp:extent cx="1662125" cy="1081095"/>
            <wp:effectExtent l="0" t="0" r="0" b="508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662125" cy="1081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BD0AC" w14:textId="232390AF" w:rsidR="000B4A48" w:rsidRPr="008039D6" w:rsidRDefault="000B4A48" w:rsidP="00CA502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039D6">
        <w:rPr>
          <w:rFonts w:ascii="Times New Roman" w:hAnsi="Times New Roman" w:cs="Times New Roman"/>
          <w:sz w:val="24"/>
          <w:szCs w:val="24"/>
        </w:rPr>
        <w:lastRenderedPageBreak/>
        <w:t>K is thermal conductivity in W/</w:t>
      </w:r>
      <w:proofErr w:type="spellStart"/>
      <w:r w:rsidRPr="008039D6">
        <w:rPr>
          <w:rFonts w:ascii="Times New Roman" w:hAnsi="Times New Roman" w:cs="Times New Roman"/>
          <w:sz w:val="24"/>
          <w:szCs w:val="24"/>
        </w:rPr>
        <w:t>mk</w:t>
      </w:r>
      <w:proofErr w:type="spellEnd"/>
    </w:p>
    <w:p w14:paraId="26725315" w14:textId="251BA252" w:rsidR="000B4A48" w:rsidRPr="008039D6" w:rsidRDefault="000B4A48" w:rsidP="00CA5029">
      <w:pPr>
        <w:spacing w:line="360" w:lineRule="auto"/>
        <w:rPr>
          <w:rFonts w:ascii="Times New Roman" w:hAnsi="Times New Roman" w:cs="Times New Roman"/>
          <w:sz w:val="24"/>
          <w:szCs w:val="24"/>
          <w:vertAlign w:val="superscript"/>
        </w:rPr>
      </w:pPr>
      <w:r w:rsidRPr="008039D6">
        <w:rPr>
          <w:rFonts w:ascii="Times New Roman" w:hAnsi="Times New Roman" w:cs="Times New Roman"/>
          <w:sz w:val="24"/>
          <w:szCs w:val="24"/>
        </w:rPr>
        <w:t>A is heat production in W/m</w:t>
      </w:r>
      <w:r w:rsidRPr="008039D6">
        <w:rPr>
          <w:rFonts w:ascii="Times New Roman" w:hAnsi="Times New Roman" w:cs="Times New Roman"/>
          <w:sz w:val="24"/>
          <w:szCs w:val="24"/>
          <w:vertAlign w:val="superscript"/>
        </w:rPr>
        <w:t>3</w:t>
      </w:r>
    </w:p>
    <w:p w14:paraId="302ED8F4" w14:textId="51C5F233" w:rsidR="00BF7CF4" w:rsidRPr="008039D6" w:rsidRDefault="00BF7CF4" w:rsidP="00CA502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039D6">
        <w:rPr>
          <w:rFonts w:ascii="Times New Roman" w:hAnsi="Times New Roman" w:cs="Times New Roman"/>
          <w:sz w:val="24"/>
          <w:szCs w:val="24"/>
        </w:rPr>
        <w:t>Bottom boundary:</w:t>
      </w:r>
    </w:p>
    <w:p w14:paraId="31E9793A" w14:textId="25370BFD" w:rsidR="00BF7CF4" w:rsidRPr="008039D6" w:rsidRDefault="00BF7CF4" w:rsidP="00CA502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039D6">
        <w:rPr>
          <w:rFonts w:ascii="Times New Roman" w:hAnsi="Times New Roman" w:cs="Times New Roman"/>
          <w:sz w:val="24"/>
          <w:szCs w:val="24"/>
        </w:rPr>
        <w:t>Bottom boundary conditions</w:t>
      </w:r>
    </w:p>
    <w:p w14:paraId="2C4B0041" w14:textId="0AFF5B1D" w:rsidR="000B4A48" w:rsidRPr="008039D6" w:rsidRDefault="00BF7CF4" w:rsidP="00CA502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039D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CE4CC6C" wp14:editId="508331E3">
            <wp:extent cx="1400185" cy="942982"/>
            <wp:effectExtent l="0" t="0" r="9525" b="952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400185" cy="942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B0963" w14:textId="62C5B725" w:rsidR="008D17DF" w:rsidRPr="008039D6" w:rsidRDefault="008D17DF" w:rsidP="00CA5029">
      <w:pPr>
        <w:spacing w:line="360" w:lineRule="auto"/>
        <w:rPr>
          <w:rFonts w:ascii="Times New Roman" w:hAnsi="Times New Roman" w:cs="Times New Roman"/>
          <w:sz w:val="24"/>
          <w:szCs w:val="24"/>
          <w:vertAlign w:val="superscript"/>
        </w:rPr>
      </w:pPr>
      <w:r w:rsidRPr="008039D6">
        <w:rPr>
          <w:rFonts w:ascii="Times New Roman" w:hAnsi="Times New Roman" w:cs="Times New Roman"/>
          <w:sz w:val="24"/>
          <w:szCs w:val="24"/>
        </w:rPr>
        <w:t>Distance in m, HF in W/m</w:t>
      </w:r>
      <w:r w:rsidRPr="008039D6">
        <w:rPr>
          <w:rFonts w:ascii="Times New Roman" w:hAnsi="Times New Roman" w:cs="Times New Roman"/>
          <w:sz w:val="24"/>
          <w:szCs w:val="24"/>
          <w:vertAlign w:val="superscript"/>
        </w:rPr>
        <w:t>2</w:t>
      </w:r>
    </w:p>
    <w:p w14:paraId="73657CFF" w14:textId="3F9B24B1" w:rsidR="00D80722" w:rsidRPr="008039D6" w:rsidRDefault="003B201D" w:rsidP="00CA5029">
      <w:pPr>
        <w:pStyle w:val="a3"/>
        <w:numPr>
          <w:ilvl w:val="0"/>
          <w:numId w:val="1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proofErr w:type="spellStart"/>
      <w:r w:rsidRPr="008039D6">
        <w:rPr>
          <w:rFonts w:ascii="Times New Roman" w:hAnsi="Times New Roman" w:cs="Times New Roman"/>
          <w:sz w:val="24"/>
          <w:szCs w:val="24"/>
        </w:rPr>
        <w:t>Tectono_thermo_test</w:t>
      </w:r>
      <w:proofErr w:type="spellEnd"/>
    </w:p>
    <w:p w14:paraId="1CBCF0A4" w14:textId="3DDB763D" w:rsidR="008D17DF" w:rsidRPr="008039D6" w:rsidRDefault="00D80722" w:rsidP="00CA502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039D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A67F966" wp14:editId="01D7C228">
            <wp:extent cx="4600609" cy="1852626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00609" cy="1852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3D721" w14:textId="02573658" w:rsidR="003B201D" w:rsidRPr="008039D6" w:rsidRDefault="003B201D" w:rsidP="00CA502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039D6">
        <w:rPr>
          <w:rFonts w:ascii="Times New Roman" w:hAnsi="Times New Roman" w:cs="Times New Roman"/>
          <w:sz w:val="24"/>
          <w:szCs w:val="24"/>
        </w:rPr>
        <w:t>Formation: strata marker</w:t>
      </w:r>
    </w:p>
    <w:p w14:paraId="66CC9094" w14:textId="6F62278A" w:rsidR="003B201D" w:rsidRPr="008039D6" w:rsidRDefault="003B201D" w:rsidP="00CA502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039D6">
        <w:rPr>
          <w:rFonts w:ascii="Times New Roman" w:hAnsi="Times New Roman" w:cs="Times New Roman"/>
          <w:sz w:val="24"/>
          <w:szCs w:val="24"/>
        </w:rPr>
        <w:t xml:space="preserve">Age: bottom age of the strata </w:t>
      </w:r>
      <w:r w:rsidR="00D71DFF" w:rsidRPr="008039D6">
        <w:rPr>
          <w:rFonts w:ascii="Times New Roman" w:hAnsi="Times New Roman" w:cs="Times New Roman"/>
          <w:sz w:val="24"/>
          <w:szCs w:val="24"/>
        </w:rPr>
        <w:t>in Ma</w:t>
      </w:r>
    </w:p>
    <w:p w14:paraId="2393C6C1" w14:textId="6C999A22" w:rsidR="00D71DFF" w:rsidRPr="008039D6" w:rsidRDefault="00D71DFF" w:rsidP="00CA502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039D6">
        <w:rPr>
          <w:rFonts w:ascii="Times New Roman" w:hAnsi="Times New Roman" w:cs="Times New Roman"/>
          <w:sz w:val="24"/>
          <w:szCs w:val="24"/>
        </w:rPr>
        <w:t>Depth: bottom depth of the strata in m</w:t>
      </w:r>
    </w:p>
    <w:p w14:paraId="41CCEBE2" w14:textId="08B86979" w:rsidR="00D71DFF" w:rsidRPr="008039D6" w:rsidRDefault="00D71DFF" w:rsidP="00CA502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8039D6">
        <w:rPr>
          <w:rFonts w:ascii="Times New Roman" w:hAnsi="Times New Roman" w:cs="Times New Roman"/>
          <w:sz w:val="24"/>
          <w:szCs w:val="24"/>
        </w:rPr>
        <w:t>Paleobathymeter</w:t>
      </w:r>
      <w:proofErr w:type="spellEnd"/>
      <w:r w:rsidRPr="008039D6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AB7C46" w:rsidRPr="008039D6">
        <w:rPr>
          <w:rFonts w:ascii="Times New Roman" w:hAnsi="Times New Roman" w:cs="Times New Roman"/>
          <w:sz w:val="24"/>
          <w:szCs w:val="24"/>
        </w:rPr>
        <w:t>p</w:t>
      </w:r>
      <w:r w:rsidR="00FD2EB6" w:rsidRPr="008039D6">
        <w:rPr>
          <w:rFonts w:ascii="Times New Roman" w:hAnsi="Times New Roman" w:cs="Times New Roman"/>
          <w:sz w:val="24"/>
          <w:szCs w:val="24"/>
        </w:rPr>
        <w:t>aleobathymeter</w:t>
      </w:r>
      <w:proofErr w:type="spellEnd"/>
      <w:r w:rsidR="00FD2EB6" w:rsidRPr="008039D6">
        <w:rPr>
          <w:rFonts w:ascii="Times New Roman" w:hAnsi="Times New Roman" w:cs="Times New Roman"/>
          <w:sz w:val="24"/>
          <w:szCs w:val="24"/>
        </w:rPr>
        <w:t xml:space="preserve"> </w:t>
      </w:r>
      <w:r w:rsidR="00AB7C46" w:rsidRPr="008039D6">
        <w:rPr>
          <w:rFonts w:ascii="Times New Roman" w:hAnsi="Times New Roman" w:cs="Times New Roman"/>
          <w:sz w:val="24"/>
          <w:szCs w:val="24"/>
        </w:rPr>
        <w:t xml:space="preserve">for the top of the strata in m </w:t>
      </w:r>
    </w:p>
    <w:p w14:paraId="499E5E13" w14:textId="64D42BBF" w:rsidR="00AB7C46" w:rsidRPr="008039D6" w:rsidRDefault="00AB7C46" w:rsidP="00CA502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8039D6">
        <w:rPr>
          <w:rFonts w:ascii="Times New Roman" w:hAnsi="Times New Roman" w:cs="Times New Roman"/>
          <w:sz w:val="24"/>
          <w:szCs w:val="24"/>
        </w:rPr>
        <w:t>Paleosealevel</w:t>
      </w:r>
      <w:proofErr w:type="spellEnd"/>
      <w:r w:rsidRPr="008039D6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8039D6">
        <w:rPr>
          <w:rFonts w:ascii="Times New Roman" w:hAnsi="Times New Roman" w:cs="Times New Roman"/>
          <w:sz w:val="24"/>
          <w:szCs w:val="24"/>
        </w:rPr>
        <w:t>paleosealevel</w:t>
      </w:r>
      <w:proofErr w:type="spellEnd"/>
      <w:r w:rsidRPr="008039D6">
        <w:rPr>
          <w:rFonts w:ascii="Times New Roman" w:hAnsi="Times New Roman" w:cs="Times New Roman"/>
          <w:sz w:val="24"/>
          <w:szCs w:val="24"/>
        </w:rPr>
        <w:t xml:space="preserve"> for the top of the strata in m </w:t>
      </w:r>
    </w:p>
    <w:p w14:paraId="7D4FF9CA" w14:textId="7BB5EEE3" w:rsidR="00B26293" w:rsidRPr="008039D6" w:rsidRDefault="00AB7C46" w:rsidP="00CA502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039D6">
        <w:rPr>
          <w:rFonts w:ascii="Times New Roman" w:hAnsi="Times New Roman" w:cs="Times New Roman"/>
          <w:sz w:val="24"/>
          <w:szCs w:val="24"/>
        </w:rPr>
        <w:t xml:space="preserve">Sand, Mud, Carbon, </w:t>
      </w:r>
      <w:proofErr w:type="gramStart"/>
      <w:r w:rsidRPr="008039D6">
        <w:rPr>
          <w:rFonts w:ascii="Times New Roman" w:hAnsi="Times New Roman" w:cs="Times New Roman"/>
          <w:sz w:val="24"/>
          <w:szCs w:val="24"/>
        </w:rPr>
        <w:t>Coal :</w:t>
      </w:r>
      <w:proofErr w:type="gramEnd"/>
      <w:r w:rsidRPr="008039D6">
        <w:rPr>
          <w:rFonts w:ascii="Times New Roman" w:hAnsi="Times New Roman" w:cs="Times New Roman"/>
          <w:sz w:val="24"/>
          <w:szCs w:val="24"/>
        </w:rPr>
        <w:t xml:space="preserve"> </w:t>
      </w:r>
      <w:r w:rsidR="00B26293" w:rsidRPr="008039D6">
        <w:rPr>
          <w:rFonts w:ascii="Times New Roman" w:hAnsi="Times New Roman" w:cs="Times New Roman"/>
          <w:sz w:val="24"/>
          <w:szCs w:val="24"/>
        </w:rPr>
        <w:t>proportion of each composition.</w:t>
      </w:r>
    </w:p>
    <w:p w14:paraId="0D9A719B" w14:textId="7ED80E7A" w:rsidR="00B26293" w:rsidRPr="008039D6" w:rsidRDefault="00DC6CE5" w:rsidP="00CA502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039D6">
        <w:rPr>
          <w:rFonts w:ascii="Times New Roman" w:hAnsi="Times New Roman" w:cs="Times New Roman"/>
          <w:sz w:val="24"/>
          <w:szCs w:val="24"/>
        </w:rPr>
        <w:t xml:space="preserve">It should be noted that the </w:t>
      </w:r>
      <w:proofErr w:type="spellStart"/>
      <w:r w:rsidRPr="008039D6">
        <w:rPr>
          <w:rFonts w:ascii="Times New Roman" w:hAnsi="Times New Roman" w:cs="Times New Roman"/>
          <w:sz w:val="24"/>
          <w:szCs w:val="24"/>
        </w:rPr>
        <w:t>paleobathymeter</w:t>
      </w:r>
      <w:proofErr w:type="spellEnd"/>
      <w:r w:rsidRPr="008039D6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8039D6">
        <w:rPr>
          <w:rFonts w:ascii="Times New Roman" w:hAnsi="Times New Roman" w:cs="Times New Roman"/>
          <w:sz w:val="24"/>
          <w:szCs w:val="24"/>
        </w:rPr>
        <w:t>paleosealevel</w:t>
      </w:r>
      <w:proofErr w:type="spellEnd"/>
      <w:r w:rsidRPr="008039D6">
        <w:rPr>
          <w:rFonts w:ascii="Times New Roman" w:hAnsi="Times New Roman" w:cs="Times New Roman"/>
          <w:sz w:val="24"/>
          <w:szCs w:val="24"/>
        </w:rPr>
        <w:t xml:space="preserve"> are </w:t>
      </w:r>
      <w:r w:rsidR="00271853" w:rsidRPr="008039D6">
        <w:rPr>
          <w:rFonts w:ascii="Times New Roman" w:hAnsi="Times New Roman" w:cs="Times New Roman"/>
          <w:sz w:val="24"/>
          <w:szCs w:val="24"/>
        </w:rPr>
        <w:t xml:space="preserve">the top age of the strata. For example, in T32 row, the </w:t>
      </w:r>
      <w:r w:rsidR="00FB3569" w:rsidRPr="008039D6">
        <w:rPr>
          <w:rFonts w:ascii="Times New Roman" w:hAnsi="Times New Roman" w:cs="Times New Roman"/>
          <w:sz w:val="24"/>
          <w:szCs w:val="24"/>
        </w:rPr>
        <w:t xml:space="preserve">bottom age of the strata is 10Ma, but the age of </w:t>
      </w:r>
      <w:proofErr w:type="spellStart"/>
      <w:r w:rsidR="00FB3569" w:rsidRPr="008039D6">
        <w:rPr>
          <w:rFonts w:ascii="Times New Roman" w:hAnsi="Times New Roman" w:cs="Times New Roman"/>
          <w:sz w:val="24"/>
          <w:szCs w:val="24"/>
        </w:rPr>
        <w:t>paleobathymeter</w:t>
      </w:r>
      <w:proofErr w:type="spellEnd"/>
      <w:r w:rsidR="00FB3569" w:rsidRPr="008039D6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FB3569" w:rsidRPr="008039D6">
        <w:rPr>
          <w:rFonts w:ascii="Times New Roman" w:hAnsi="Times New Roman" w:cs="Times New Roman"/>
          <w:sz w:val="24"/>
          <w:szCs w:val="24"/>
        </w:rPr>
        <w:t>paleosealevel</w:t>
      </w:r>
      <w:proofErr w:type="spellEnd"/>
      <w:r w:rsidR="00FB3569" w:rsidRPr="008039D6">
        <w:rPr>
          <w:rFonts w:ascii="Times New Roman" w:hAnsi="Times New Roman" w:cs="Times New Roman"/>
          <w:sz w:val="24"/>
          <w:szCs w:val="24"/>
        </w:rPr>
        <w:t xml:space="preserve"> is </w:t>
      </w:r>
      <w:r w:rsidR="00E8342C" w:rsidRPr="008039D6">
        <w:rPr>
          <w:rFonts w:ascii="Times New Roman" w:hAnsi="Times New Roman" w:cs="Times New Roman"/>
          <w:sz w:val="24"/>
          <w:szCs w:val="24"/>
        </w:rPr>
        <w:t>the top of T32 (bottom of T30), 5.3Ma</w:t>
      </w:r>
      <w:r w:rsidR="00C160ED" w:rsidRPr="008039D6">
        <w:rPr>
          <w:rFonts w:ascii="Times New Roman" w:hAnsi="Times New Roman" w:cs="Times New Roman"/>
          <w:sz w:val="24"/>
          <w:szCs w:val="24"/>
        </w:rPr>
        <w:t xml:space="preserve">. </w:t>
      </w:r>
    </w:p>
    <w:sectPr w:rsidR="00B26293" w:rsidRPr="008039D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83362B" w14:textId="77777777" w:rsidR="00A803F0" w:rsidRDefault="00A803F0" w:rsidP="00A803F0">
      <w:r>
        <w:separator/>
      </w:r>
    </w:p>
  </w:endnote>
  <w:endnote w:type="continuationSeparator" w:id="0">
    <w:p w14:paraId="6A15CAB8" w14:textId="77777777" w:rsidR="00A803F0" w:rsidRDefault="00A803F0" w:rsidP="00A803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EC2494" w14:textId="77777777" w:rsidR="00A803F0" w:rsidRDefault="00A803F0" w:rsidP="00A803F0">
      <w:r>
        <w:separator/>
      </w:r>
    </w:p>
  </w:footnote>
  <w:footnote w:type="continuationSeparator" w:id="0">
    <w:p w14:paraId="78BAF2AD" w14:textId="77777777" w:rsidR="00A803F0" w:rsidRDefault="00A803F0" w:rsidP="00A803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D633A1"/>
    <w:multiLevelType w:val="hybridMultilevel"/>
    <w:tmpl w:val="3454E8BE"/>
    <w:lvl w:ilvl="0" w:tplc="5E9E381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5408959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NbU0NDM2MDI1MDdS0lEKTi0uzszPAykwqgUABpZJBiwAAAA="/>
  </w:docVars>
  <w:rsids>
    <w:rsidRoot w:val="00275B57"/>
    <w:rsid w:val="000102CB"/>
    <w:rsid w:val="00087CA6"/>
    <w:rsid w:val="000A2773"/>
    <w:rsid w:val="000B4A48"/>
    <w:rsid w:val="000F58B1"/>
    <w:rsid w:val="001D7C1A"/>
    <w:rsid w:val="00213948"/>
    <w:rsid w:val="00271853"/>
    <w:rsid w:val="00275B57"/>
    <w:rsid w:val="002A0B1D"/>
    <w:rsid w:val="003B201D"/>
    <w:rsid w:val="004328BF"/>
    <w:rsid w:val="004759F0"/>
    <w:rsid w:val="004A1EDB"/>
    <w:rsid w:val="004E6BCD"/>
    <w:rsid w:val="00503BBE"/>
    <w:rsid w:val="005106F9"/>
    <w:rsid w:val="0054043F"/>
    <w:rsid w:val="00552FCF"/>
    <w:rsid w:val="00594DC0"/>
    <w:rsid w:val="005C4CE2"/>
    <w:rsid w:val="005D36D8"/>
    <w:rsid w:val="005F575E"/>
    <w:rsid w:val="005F5E53"/>
    <w:rsid w:val="006612F7"/>
    <w:rsid w:val="00726E65"/>
    <w:rsid w:val="00732B9C"/>
    <w:rsid w:val="00734E61"/>
    <w:rsid w:val="00745D90"/>
    <w:rsid w:val="00794DAB"/>
    <w:rsid w:val="007C2063"/>
    <w:rsid w:val="008039D6"/>
    <w:rsid w:val="008361E0"/>
    <w:rsid w:val="00894E7F"/>
    <w:rsid w:val="008D17DF"/>
    <w:rsid w:val="00A054C6"/>
    <w:rsid w:val="00A355AA"/>
    <w:rsid w:val="00A42FDF"/>
    <w:rsid w:val="00A803F0"/>
    <w:rsid w:val="00A8359E"/>
    <w:rsid w:val="00AB7C46"/>
    <w:rsid w:val="00AC630B"/>
    <w:rsid w:val="00B111A4"/>
    <w:rsid w:val="00B26293"/>
    <w:rsid w:val="00B77D89"/>
    <w:rsid w:val="00BB32F5"/>
    <w:rsid w:val="00BF7CF4"/>
    <w:rsid w:val="00C160ED"/>
    <w:rsid w:val="00C16D94"/>
    <w:rsid w:val="00CA5029"/>
    <w:rsid w:val="00CD17CF"/>
    <w:rsid w:val="00CE4FE6"/>
    <w:rsid w:val="00D33A4B"/>
    <w:rsid w:val="00D36829"/>
    <w:rsid w:val="00D53610"/>
    <w:rsid w:val="00D70367"/>
    <w:rsid w:val="00D71DFF"/>
    <w:rsid w:val="00D80722"/>
    <w:rsid w:val="00DC6CE5"/>
    <w:rsid w:val="00DE6596"/>
    <w:rsid w:val="00DF44E4"/>
    <w:rsid w:val="00E04C9E"/>
    <w:rsid w:val="00E811DD"/>
    <w:rsid w:val="00E8342C"/>
    <w:rsid w:val="00F24C6A"/>
    <w:rsid w:val="00F6775E"/>
    <w:rsid w:val="00F8376E"/>
    <w:rsid w:val="00FB3569"/>
    <w:rsid w:val="00FD2EB6"/>
    <w:rsid w:val="00FE1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4BE3207"/>
  <w15:chartTrackingRefBased/>
  <w15:docId w15:val="{C347E9EC-9237-46A1-908D-E46C9A2283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13948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A803F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A803F0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A803F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A803F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597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5</Pages>
  <Words>318</Words>
  <Characters>1815</Characters>
  <Application>Microsoft Office Word</Application>
  <DocSecurity>0</DocSecurity>
  <Lines>15</Lines>
  <Paragraphs>4</Paragraphs>
  <ScaleCrop>false</ScaleCrop>
  <Company/>
  <LinksUpToDate>false</LinksUpToDate>
  <CharactersWithSpaces>2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 Jie</dc:creator>
  <cp:keywords/>
  <dc:description/>
  <cp:lastModifiedBy>Hu Jie</cp:lastModifiedBy>
  <cp:revision>70</cp:revision>
  <dcterms:created xsi:type="dcterms:W3CDTF">2022-06-24T05:02:00Z</dcterms:created>
  <dcterms:modified xsi:type="dcterms:W3CDTF">2022-06-29T02:21:00Z</dcterms:modified>
</cp:coreProperties>
</file>